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John Doe</w:t>
      </w:r>
      <w:r>
        <w:br/>
      </w:r>
      <w:r>
        <w:t xml:space="preserve">1234 Sukhumvit Road, Bangkok, Thailand</w:t>
      </w:r>
      <w:r>
        <w:br/>
      </w:r>
      <w:r>
        <w:t xml:space="preserve">Email: john.doe@example.com | Phone: +66 800 123 4567</w:t>
      </w:r>
    </w:p>
    <w:bookmarkEnd w:id="20"/>
    <w:p>
      <w:pPr>
        <w:pStyle w:val="BodyText"/>
      </w:pPr>
      <w:r>
        <w:rPr>
          <w:bCs/>
          <w:b/>
        </w:rPr>
        <w:t xml:space="preserve">Dear Hiring Manager,</w:t>
      </w:r>
    </w:p>
    <w:p>
      <w:pPr>
        <w:pStyle w:val="BodyText"/>
      </w:pPr>
      <w:r>
        <w:t xml:space="preserve">I am writing to express my enthusiastic interest in the Statistician position at [Company/Organization Name] in Thailand Bangkok. As a dedicated professional with over [X years] of experience in statistical analysis, data modeling, and research methodology, I am eager to contribute my expertise to an organization that values data-driven decision-making. This opportunity aligns perfectly with my career goals and passion for leveraging statistical insights to solve complex problems—particularly in the dynamic environment of Thailand Bangkok.</w:t>
      </w:r>
    </w:p>
    <w:bookmarkStart w:id="21" w:name="why-i-am-a-strong-candidate"/>
    <w:p>
      <w:pPr>
        <w:pStyle w:val="Heading2"/>
      </w:pPr>
      <w:r>
        <w:t xml:space="preserve">Why I Am a Strong Candidate</w:t>
      </w:r>
    </w:p>
    <w:p>
      <w:pPr>
        <w:pStyle w:val="FirstParagraph"/>
      </w:pPr>
      <w:r>
        <w:t xml:space="preserve">As a Statistician, I have spent years honing my ability to transform raw data into actionable intelligence. My background includes working in academic, governmental, and corporate settings, where I have developed robust skills in statistical software such as R, Python, SAS, and SPSS. I specialize in areas like regression analysis, experimental design, and machine learning algorithms—tools that are critical for addressing the unique challenges faced by businesses and institutions in Thailand Bangkok.</w:t>
      </w:r>
    </w:p>
    <w:p>
      <w:pPr>
        <w:pStyle w:val="BodyText"/>
      </w:pPr>
      <w:r>
        <w:t xml:space="preserve">One of my proudest achievements is leading a project at [Previous Company/Organization Name] to analyze consumer behavior data for a major retail chain. By applying advanced statistical techniques, we identified key trends that led to a 15% increase in sales efficiency. This experience reinforced my belief in the power of statistics to drive innovation and growth, which I am eager to bring to Thailand Bangkok’s vibrant market.</w:t>
      </w:r>
    </w:p>
    <w:p>
      <w:pPr>
        <w:pStyle w:val="BodyText"/>
      </w:pPr>
      <w:r>
        <w:t xml:space="preserve">Furthermore, my academic training in [Your Degree] from [Your University] has equipped me with a strong theoretical foundation in probability theory, multivariate analysis, and data visualization. I also hold certifications in [Relevant Certifications, e.g., "Google Data Analytics"] that underscore my commitment to staying at the forefront of statistical practices.</w:t>
      </w:r>
    </w:p>
    <w:bookmarkEnd w:id="21"/>
    <w:bookmarkStart w:id="22" w:name="X035666dc16b6b5dabc4f406483a9eab43e99edd"/>
    <w:p>
      <w:pPr>
        <w:pStyle w:val="Heading2"/>
      </w:pPr>
      <w:r>
        <w:t xml:space="preserve">Understanding Thailand Bangkok’s Unique Context</w:t>
      </w:r>
    </w:p>
    <w:p>
      <w:pPr>
        <w:pStyle w:val="FirstParagraph"/>
      </w:pPr>
      <w:r>
        <w:t xml:space="preserve">Thailand Bangkok is a hub of economic and cultural activity, with industries ranging from tourism and technology to healthcare and finance. As a Statistician, I understand the importance of tailoring data solutions to local needs. For instance, in the tourism sector, statistical models can predict seasonal demand fluctuations, while in healthcare, data analysis can optimize resource allocation for public services.</w:t>
      </w:r>
    </w:p>
    <w:p>
      <w:pPr>
        <w:pStyle w:val="BodyText"/>
      </w:pPr>
      <w:r>
        <w:t xml:space="preserve">I am particularly drawn to Bangkok’s growing emphasis on data science and digital transformation. The city’s universities, such as Chulalongkorn University and King Mongkut’s University of Technology Thonburi, are at the forefront of statistical research, creating a collaborative ecosystem that thrives on innovation. I am excited about the prospect of contributing to this environment by supporting projects that leverage data to address real-world challenges in Thailand.</w:t>
      </w:r>
    </w:p>
    <w:p>
      <w:pPr>
        <w:pStyle w:val="BodyText"/>
      </w:pPr>
      <w:r>
        <w:t xml:space="preserve">Additionally, my experience working with diverse cultural teams has prepared me to navigate Bangkok’s multicultural business landscape. I am fluent in [Languages, e.g., "English and Thai"] and have a deep respect for local customs and practices, which I believe is essential for building trust and delivering impactful results.</w:t>
      </w:r>
    </w:p>
    <w:bookmarkEnd w:id="22"/>
    <w:bookmarkStart w:id="23" w:name="why-this-position-fits-my-goals"/>
    <w:p>
      <w:pPr>
        <w:pStyle w:val="Heading2"/>
      </w:pPr>
      <w:r>
        <w:t xml:space="preserve">Why This Position Fits My Goals</w:t>
      </w:r>
    </w:p>
    <w:p>
      <w:pPr>
        <w:pStyle w:val="FirstParagraph"/>
      </w:pPr>
      <w:r>
        <w:t xml:space="preserve">The Statistician role at [Company/Organization Name] represents an ideal opportunity to merge my technical expertise with my desire to make a meaningful impact. I am particularly impressed by the company’s focus on [specific project, initiative, or value mentioned in the job posting], and I am confident that my skills in statistical modeling and data interpretation can contribute to its success.</w:t>
      </w:r>
    </w:p>
    <w:p>
      <w:pPr>
        <w:pStyle w:val="BodyText"/>
      </w:pPr>
      <w:r>
        <w:t xml:space="preserve">I thrive in environments where collaboration and creativity are prioritized. Whether it’s working with cross-functional teams to design experiments or presenting findings to stakeholders, I approach every project with a solutions-oriented mindset. In Thailand Bangkok, where the pace of change is rapid, I am eager to apply my ability to adapt quickly and deliver insights that drive strategic decisions.</w:t>
      </w:r>
    </w:p>
    <w:p>
      <w:pPr>
        <w:pStyle w:val="BodyText"/>
      </w:pPr>
      <w:r>
        <w:t xml:space="preserve">Moreover, I am passionate about mentoring and knowledge sharing. In previous roles, I have led workshops on statistical methods for junior colleagues and contributed to open-source projects that promote data literacy. I would be delighted to bring this spirit of collaboration to [Company/Organization Name] and help foster a culture of continuous learning.</w:t>
      </w:r>
    </w:p>
    <w:bookmarkEnd w:id="23"/>
    <w:bookmarkStart w:id="24" w:name="conclusion"/>
    <w:p>
      <w:pPr>
        <w:pStyle w:val="Heading2"/>
      </w:pPr>
      <w:r>
        <w:t xml:space="preserve">Conclusion</w:t>
      </w:r>
    </w:p>
    <w:p>
      <w:pPr>
        <w:pStyle w:val="FirstParagraph"/>
      </w:pPr>
      <w:r>
        <w:t xml:space="preserve">In conclusion, I am confident that my experience as a Statistician, combined with my passion for data science and cultural adaptability, makes me an excellent fit for this role in Thailand Bangkok. I would be honored to contribute to [Company/Organization Name]’s mission of [specific goal or value from the job posting] and help shape the future of data-driven innovation in the region.</w:t>
      </w:r>
    </w:p>
    <w:p>
      <w:pPr>
        <w:pStyle w:val="BodyText"/>
      </w:pPr>
      <w:r>
        <w:t xml:space="preserve">Thank you for considering my application. I look forward to the opportunity to discuss how my skills and vision align with your needs. Please feel free to contact me at [Phone Number] or [Email Address] for any further information.</w:t>
      </w:r>
    </w:p>
    <w:p>
      <w:pPr>
        <w:pStyle w:val="BodyText"/>
      </w:pPr>
      <w:r>
        <w:t xml:space="preserve">Sincerely,</w:t>
      </w:r>
      <w:r>
        <w:br/>
      </w:r>
      <w:r>
        <w:rPr>
          <w:bCs/>
          <w:b/>
        </w:rPr>
        <w:t xml:space="preserve">John Doe</w:t>
      </w:r>
    </w:p>
    <w:bookmarkEnd w:id="24"/>
    <w:p>
      <w:pPr>
        <w:pStyle w:val="BodyText"/>
      </w:pPr>
      <w:r>
        <w:rPr>
          <w:iCs/>
          <w:i/>
        </w:rPr>
        <w:t xml:space="preserve">This cover letter is tailored for a Statistician position in Thailand Bangkok. Adjust [bracketed text] with specific details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Thailand Bangkok</dc:title>
  <dc:creator/>
  <dc:language>en</dc:language>
  <cp:keywords/>
  <dcterms:created xsi:type="dcterms:W3CDTF">2026-07-23T12:09:12Z</dcterms:created>
  <dcterms:modified xsi:type="dcterms:W3CDTF">2026-07-23T12:09:12Z</dcterms:modified>
</cp:coreProperties>
</file>

<file path=docProps/custom.xml><?xml version="1.0" encoding="utf-8"?>
<Properties xmlns="http://schemas.openxmlformats.org/officeDocument/2006/custom-properties" xmlns:vt="http://schemas.openxmlformats.org/officeDocument/2006/docPropsVTypes"/>
</file>